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1306D4" w14:textId="1E5CA918" w:rsidR="007F3943" w:rsidRPr="007F3943" w:rsidRDefault="007F3943" w:rsidP="007F3943">
      <w:pPr>
        <w:spacing w:after="0" w:line="276" w:lineRule="auto"/>
        <w:contextualSpacing/>
        <w:jc w:val="center"/>
        <w:rPr>
          <w:rFonts w:ascii="Roboto" w:hAnsi="Roboto"/>
          <w:b/>
          <w:bCs/>
          <w:sz w:val="20"/>
          <w:szCs w:val="20"/>
          <w:lang w:val="es-PA"/>
        </w:rPr>
      </w:pPr>
      <w:r w:rsidRPr="5BAD7742">
        <w:rPr>
          <w:rFonts w:ascii="Roboto" w:hAnsi="Roboto"/>
          <w:b/>
          <w:bCs/>
          <w:sz w:val="20"/>
          <w:szCs w:val="20"/>
          <w:lang w:val="es-PA"/>
        </w:rPr>
        <w:t xml:space="preserve">PROYECTO ABE CHACO </w:t>
      </w:r>
    </w:p>
    <w:p w14:paraId="3782DE45" w14:textId="6B6A0E77" w:rsidR="007F3943" w:rsidRPr="007F3943" w:rsidRDefault="1029D13A" w:rsidP="007F3943">
      <w:pPr>
        <w:spacing w:after="0" w:line="276" w:lineRule="auto"/>
        <w:contextualSpacing/>
        <w:jc w:val="center"/>
        <w:rPr>
          <w:rFonts w:ascii="Roboto" w:hAnsi="Roboto"/>
          <w:b/>
          <w:bCs/>
          <w:sz w:val="20"/>
          <w:szCs w:val="20"/>
          <w:lang w:val="es-PA"/>
        </w:rPr>
      </w:pPr>
      <w:r w:rsidRPr="5BAD7742">
        <w:rPr>
          <w:rFonts w:ascii="Roboto" w:hAnsi="Roboto"/>
          <w:b/>
          <w:bCs/>
          <w:sz w:val="20"/>
          <w:szCs w:val="20"/>
          <w:lang w:val="es-PA"/>
        </w:rPr>
        <w:t xml:space="preserve">ANEXO I:  </w:t>
      </w:r>
      <w:r w:rsidR="007F3943" w:rsidRPr="5BAD7742">
        <w:rPr>
          <w:rFonts w:ascii="Roboto" w:hAnsi="Roboto"/>
          <w:sz w:val="20"/>
          <w:szCs w:val="20"/>
          <w:lang w:val="es-PA"/>
        </w:rPr>
        <w:t xml:space="preserve">Criterios de selección - TDR Adquisición y entrega de tanques en las comunidades </w:t>
      </w:r>
      <w:r w:rsidR="3E7FB71D" w:rsidRPr="5BAD7742">
        <w:rPr>
          <w:rFonts w:ascii="Roboto" w:hAnsi="Roboto"/>
          <w:sz w:val="20"/>
          <w:szCs w:val="20"/>
          <w:lang w:val="es-PA"/>
        </w:rPr>
        <w:t>participantes</w:t>
      </w:r>
    </w:p>
    <w:p w14:paraId="3295CE37" w14:textId="7986A9EE" w:rsidR="007F3943" w:rsidRPr="007F3943" w:rsidRDefault="007F3943" w:rsidP="007F3943">
      <w:pPr>
        <w:spacing w:after="0" w:line="276" w:lineRule="auto"/>
        <w:contextualSpacing/>
        <w:rPr>
          <w:rFonts w:ascii="Roboto" w:hAnsi="Roboto"/>
          <w:b/>
          <w:bCs/>
          <w:sz w:val="20"/>
          <w:szCs w:val="20"/>
          <w:lang w:val="es-PA"/>
        </w:rPr>
      </w:pPr>
    </w:p>
    <w:tbl>
      <w:tblPr>
        <w:tblW w:w="14161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191"/>
        <w:gridCol w:w="1034"/>
        <w:gridCol w:w="1122"/>
        <w:gridCol w:w="1064"/>
        <w:gridCol w:w="998"/>
        <w:gridCol w:w="1006"/>
        <w:gridCol w:w="941"/>
        <w:gridCol w:w="912"/>
        <w:gridCol w:w="893"/>
      </w:tblGrid>
      <w:tr w:rsidR="007F3943" w:rsidRPr="007F3943" w14:paraId="56720B5B" w14:textId="77777777" w:rsidTr="5BAD7742">
        <w:trPr>
          <w:trHeight w:val="283"/>
        </w:trPr>
        <w:tc>
          <w:tcPr>
            <w:tcW w:w="619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14E2F5" w14:textId="28DB297D" w:rsidR="007F3943" w:rsidRPr="007F3943" w:rsidRDefault="007F3943" w:rsidP="007F3943">
            <w:pPr>
              <w:spacing w:after="0" w:line="276" w:lineRule="auto"/>
              <w:contextualSpacing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</w:p>
          <w:p w14:paraId="7AFB7E82" w14:textId="1D179DBE" w:rsidR="007F3943" w:rsidRDefault="007F3943" w:rsidP="5BAD7742">
            <w:pPr>
              <w:spacing w:after="0" w:line="276" w:lineRule="auto"/>
              <w:contextualSpacing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  <w:r w:rsidRPr="5BAD7742"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  <w:t>Criterios</w:t>
            </w:r>
            <w:r w:rsidR="00A8361F"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  <w:t xml:space="preserve"> de Selección</w:t>
            </w:r>
          </w:p>
        </w:tc>
        <w:tc>
          <w:tcPr>
            <w:tcW w:w="21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5395B7" w14:textId="77777777" w:rsidR="007F3943" w:rsidRPr="007F3943" w:rsidRDefault="007F3943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  <w:r w:rsidRPr="007F3943"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  <w:t>Proveedor 1</w:t>
            </w:r>
          </w:p>
        </w:tc>
        <w:tc>
          <w:tcPr>
            <w:tcW w:w="20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A3569C" w14:textId="77777777" w:rsidR="007F3943" w:rsidRPr="007F3943" w:rsidRDefault="007F3943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  <w:r w:rsidRPr="007F3943"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  <w:t>Proveedor 2</w:t>
            </w:r>
          </w:p>
        </w:tc>
        <w:tc>
          <w:tcPr>
            <w:tcW w:w="19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3E834D" w14:textId="77777777" w:rsidR="007F3943" w:rsidRPr="007F3943" w:rsidRDefault="007F3943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  <w:r w:rsidRPr="007F3943"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  <w:t>Proveedor 3</w:t>
            </w:r>
          </w:p>
        </w:tc>
        <w:tc>
          <w:tcPr>
            <w:tcW w:w="18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3FF8A3" w14:textId="77777777" w:rsidR="007F3943" w:rsidRPr="007F3943" w:rsidRDefault="007F3943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  <w:r w:rsidRPr="007F3943"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  <w:t>Proveedor 4</w:t>
            </w:r>
          </w:p>
        </w:tc>
      </w:tr>
      <w:tr w:rsidR="007F3943" w:rsidRPr="007F3943" w14:paraId="34D3352D" w14:textId="77777777" w:rsidTr="00A8361F">
        <w:trPr>
          <w:trHeight w:val="295"/>
        </w:trPr>
        <w:tc>
          <w:tcPr>
            <w:tcW w:w="619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2A8BC8" w14:textId="77777777" w:rsidR="007F3943" w:rsidRPr="007F3943" w:rsidRDefault="007F3943" w:rsidP="007F3943">
            <w:pPr>
              <w:spacing w:after="0" w:line="276" w:lineRule="auto"/>
              <w:contextualSpacing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  <w:r w:rsidRPr="007F3943"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  <w:t>Criterios</w:t>
            </w:r>
          </w:p>
        </w:tc>
        <w:tc>
          <w:tcPr>
            <w:tcW w:w="1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415CD0" w14:textId="77777777" w:rsidR="007F3943" w:rsidRPr="007F3943" w:rsidRDefault="007F3943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  <w:r w:rsidRPr="007F3943"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  <w:t>Cumple</w:t>
            </w: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92536F" w14:textId="77777777" w:rsidR="007F3943" w:rsidRPr="007F3943" w:rsidRDefault="007F3943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  <w:r w:rsidRPr="007F3943"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  <w:t>No cumple</w:t>
            </w:r>
          </w:p>
        </w:tc>
        <w:tc>
          <w:tcPr>
            <w:tcW w:w="1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9781D2" w14:textId="77777777" w:rsidR="007F3943" w:rsidRPr="007F3943" w:rsidRDefault="007F3943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  <w:r w:rsidRPr="007F3943"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  <w:t>Cumple</w:t>
            </w:r>
          </w:p>
        </w:tc>
        <w:tc>
          <w:tcPr>
            <w:tcW w:w="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5C2D7B" w14:textId="77777777" w:rsidR="007F3943" w:rsidRPr="007F3943" w:rsidRDefault="007F3943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  <w:r w:rsidRPr="007F3943"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  <w:t>No cumple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499980" w14:textId="77777777" w:rsidR="007F3943" w:rsidRPr="007F3943" w:rsidRDefault="007F3943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  <w:r w:rsidRPr="007F3943"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  <w:t>Cumple</w:t>
            </w:r>
          </w:p>
        </w:tc>
        <w:tc>
          <w:tcPr>
            <w:tcW w:w="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92D130" w14:textId="77777777" w:rsidR="007F3943" w:rsidRPr="007F3943" w:rsidRDefault="007F3943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  <w:r w:rsidRPr="007F3943"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  <w:t>No cumple</w:t>
            </w: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700ADC" w14:textId="77777777" w:rsidR="007F3943" w:rsidRPr="007F3943" w:rsidRDefault="007F3943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  <w:r w:rsidRPr="007F3943"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  <w:t>Cumple</w:t>
            </w:r>
          </w:p>
        </w:tc>
        <w:tc>
          <w:tcPr>
            <w:tcW w:w="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5D6D64" w14:textId="77777777" w:rsidR="007F3943" w:rsidRPr="007F3943" w:rsidRDefault="007F3943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  <w:r w:rsidRPr="007F3943"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  <w:t>No cumple</w:t>
            </w:r>
          </w:p>
        </w:tc>
      </w:tr>
      <w:tr w:rsidR="007F3943" w:rsidRPr="007F3943" w14:paraId="421E9A78" w14:textId="77777777" w:rsidTr="00A8361F">
        <w:trPr>
          <w:trHeight w:val="295"/>
        </w:trPr>
        <w:tc>
          <w:tcPr>
            <w:tcW w:w="6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ABC389" w14:textId="649AF900" w:rsidR="007F3943" w:rsidRPr="007F3943" w:rsidRDefault="00FF4368" w:rsidP="007F3943">
            <w:pPr>
              <w:spacing w:after="0" w:line="276" w:lineRule="auto"/>
              <w:contextualSpacing/>
              <w:rPr>
                <w:rFonts w:ascii="Roboto" w:hAnsi="Roboto"/>
                <w:sz w:val="20"/>
                <w:szCs w:val="20"/>
                <w:lang w:val="es-PY"/>
              </w:rPr>
            </w:pPr>
            <w:r>
              <w:rPr>
                <w:rFonts w:ascii="Roboto" w:hAnsi="Roboto"/>
                <w:sz w:val="20"/>
                <w:szCs w:val="20"/>
                <w:lang w:val="es-PY"/>
              </w:rPr>
              <w:t xml:space="preserve">El oferente presenta una </w:t>
            </w:r>
            <w:r w:rsidRPr="00460E38">
              <w:rPr>
                <w:rFonts w:ascii="Roboto" w:hAnsi="Roboto"/>
                <w:sz w:val="20"/>
                <w:szCs w:val="20"/>
                <w:lang w:val="es-PY"/>
              </w:rPr>
              <w:t>propuesta formal</w:t>
            </w:r>
            <w:r w:rsidR="00CA1CBA" w:rsidRPr="00460E38">
              <w:rPr>
                <w:rFonts w:ascii="Roboto" w:hAnsi="Roboto"/>
                <w:sz w:val="20"/>
                <w:szCs w:val="20"/>
                <w:lang w:val="es-PY"/>
              </w:rPr>
              <w:t xml:space="preserve"> (cotización)</w:t>
            </w:r>
            <w:r w:rsidRPr="00460E38">
              <w:rPr>
                <w:rFonts w:ascii="Roboto" w:hAnsi="Roboto"/>
                <w:sz w:val="20"/>
                <w:szCs w:val="20"/>
                <w:lang w:val="es-PY"/>
              </w:rPr>
              <w:t xml:space="preserve"> con los requerimientos básicos. </w:t>
            </w:r>
            <w:r w:rsidR="007F3943" w:rsidRPr="00460E38">
              <w:rPr>
                <w:rFonts w:ascii="Roboto" w:hAnsi="Roboto"/>
                <w:sz w:val="20"/>
                <w:szCs w:val="20"/>
                <w:lang w:val="es-PY"/>
              </w:rPr>
              <w:t>La oferta cuenta con información</w:t>
            </w:r>
            <w:r w:rsidR="007F3943" w:rsidRPr="007F3943">
              <w:rPr>
                <w:rFonts w:ascii="Roboto" w:hAnsi="Roboto"/>
                <w:sz w:val="20"/>
                <w:szCs w:val="20"/>
                <w:lang w:val="es-PY"/>
              </w:rPr>
              <w:t xml:space="preserve"> relevante (logo, dirigida a </w:t>
            </w:r>
            <w:r w:rsidR="007F3943">
              <w:rPr>
                <w:rFonts w:ascii="Roboto" w:hAnsi="Roboto"/>
                <w:sz w:val="20"/>
                <w:szCs w:val="20"/>
                <w:lang w:val="es-PY"/>
              </w:rPr>
              <w:t>Investigación para el desarrollo</w:t>
            </w:r>
            <w:r w:rsidR="007F3943" w:rsidRPr="007F3943">
              <w:rPr>
                <w:rFonts w:ascii="Roboto" w:hAnsi="Roboto"/>
                <w:sz w:val="20"/>
                <w:szCs w:val="20"/>
                <w:lang w:val="es-PY"/>
              </w:rPr>
              <w:t xml:space="preserve">, fecha, precio por cada ítem solicitado, cantidad, validez de la oferta, tiempo de entrega) y nombre del vendedor. </w:t>
            </w:r>
          </w:p>
        </w:tc>
        <w:tc>
          <w:tcPr>
            <w:tcW w:w="1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791D7C" w14:textId="77777777" w:rsidR="007F3943" w:rsidRPr="007F3943" w:rsidRDefault="007F3943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CF929" w14:textId="77777777" w:rsidR="007F3943" w:rsidRPr="007F3943" w:rsidRDefault="007F3943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</w:p>
        </w:tc>
        <w:tc>
          <w:tcPr>
            <w:tcW w:w="1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9F6EF0" w14:textId="77777777" w:rsidR="007F3943" w:rsidRPr="007F3943" w:rsidRDefault="007F3943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</w:p>
        </w:tc>
        <w:tc>
          <w:tcPr>
            <w:tcW w:w="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6FCD3F" w14:textId="77777777" w:rsidR="007F3943" w:rsidRPr="007F3943" w:rsidRDefault="007F3943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21BE7C" w14:textId="77777777" w:rsidR="007F3943" w:rsidRPr="007F3943" w:rsidRDefault="007F3943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</w:p>
        </w:tc>
        <w:tc>
          <w:tcPr>
            <w:tcW w:w="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95514C" w14:textId="77777777" w:rsidR="007F3943" w:rsidRPr="007F3943" w:rsidRDefault="007F3943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5C9792" w14:textId="77777777" w:rsidR="007F3943" w:rsidRPr="007F3943" w:rsidRDefault="007F3943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</w:p>
        </w:tc>
        <w:tc>
          <w:tcPr>
            <w:tcW w:w="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2F7009" w14:textId="77777777" w:rsidR="007F3943" w:rsidRPr="007F3943" w:rsidRDefault="007F3943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</w:p>
        </w:tc>
      </w:tr>
      <w:tr w:rsidR="007F3943" w:rsidRPr="007F3943" w14:paraId="3E02CA28" w14:textId="77777777" w:rsidTr="00A8361F">
        <w:trPr>
          <w:trHeight w:val="295"/>
        </w:trPr>
        <w:tc>
          <w:tcPr>
            <w:tcW w:w="6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18C2F0" w14:textId="58A1FA86" w:rsidR="007F3943" w:rsidRPr="007F3943" w:rsidRDefault="007F3943" w:rsidP="007F3943">
            <w:pPr>
              <w:spacing w:after="0" w:line="276" w:lineRule="auto"/>
              <w:contextualSpacing/>
              <w:rPr>
                <w:rFonts w:ascii="Roboto" w:hAnsi="Roboto"/>
                <w:sz w:val="20"/>
                <w:szCs w:val="20"/>
                <w:lang w:val="es-PY"/>
              </w:rPr>
            </w:pPr>
            <w:r w:rsidRPr="007F3943">
              <w:rPr>
                <w:rFonts w:ascii="Roboto" w:hAnsi="Roboto"/>
                <w:sz w:val="20"/>
                <w:szCs w:val="20"/>
                <w:lang w:val="es-PY"/>
              </w:rPr>
              <w:t>El oferente cuenta con Factura legal de servicios al día y Certificado de cumplimiento tributario</w:t>
            </w:r>
            <w:r>
              <w:rPr>
                <w:rFonts w:ascii="Roboto" w:hAnsi="Roboto"/>
                <w:sz w:val="20"/>
                <w:szCs w:val="20"/>
                <w:lang w:val="es-PY"/>
              </w:rPr>
              <w:t xml:space="preserve">. Adjunta </w:t>
            </w:r>
            <w:r w:rsidRPr="007F3943">
              <w:rPr>
                <w:rFonts w:ascii="Roboto" w:hAnsi="Roboto"/>
                <w:sz w:val="20"/>
                <w:szCs w:val="20"/>
                <w:lang w:val="es-PY"/>
              </w:rPr>
              <w:t>Constancia del Registro</w:t>
            </w:r>
            <w:r>
              <w:rPr>
                <w:rFonts w:ascii="Roboto" w:hAnsi="Roboto"/>
                <w:sz w:val="20"/>
                <w:szCs w:val="20"/>
                <w:lang w:val="es-PY"/>
              </w:rPr>
              <w:t xml:space="preserve"> </w:t>
            </w:r>
            <w:r w:rsidRPr="007F3943">
              <w:rPr>
                <w:rFonts w:ascii="Roboto" w:hAnsi="Roboto"/>
                <w:sz w:val="20"/>
                <w:szCs w:val="20"/>
                <w:lang w:val="es-PY"/>
              </w:rPr>
              <w:t>Único del Contribuyente (RUC)</w:t>
            </w:r>
            <w:r>
              <w:rPr>
                <w:rFonts w:ascii="Roboto" w:hAnsi="Roboto"/>
                <w:sz w:val="20"/>
                <w:szCs w:val="20"/>
                <w:lang w:val="es-PY"/>
              </w:rPr>
              <w:t xml:space="preserve">, </w:t>
            </w:r>
            <w:r w:rsidRPr="007F3943">
              <w:rPr>
                <w:rFonts w:ascii="Roboto" w:hAnsi="Roboto"/>
                <w:sz w:val="20"/>
                <w:szCs w:val="20"/>
                <w:lang w:val="es-PY"/>
              </w:rPr>
              <w:t>Certificado de Cumplimiento Tributario vigente</w:t>
            </w:r>
            <w:r>
              <w:rPr>
                <w:rFonts w:ascii="Roboto" w:hAnsi="Roboto"/>
                <w:sz w:val="20"/>
                <w:szCs w:val="20"/>
                <w:lang w:val="es-PY"/>
              </w:rPr>
              <w:t xml:space="preserve"> y P</w:t>
            </w:r>
            <w:r w:rsidRPr="007F3943">
              <w:rPr>
                <w:rFonts w:ascii="Roboto" w:hAnsi="Roboto"/>
                <w:sz w:val="20"/>
                <w:szCs w:val="20"/>
                <w:lang w:val="es-PY"/>
              </w:rPr>
              <w:t>atente Comercial expedido por el Municipio correspondiente al oferente, referente al primer semestre</w:t>
            </w:r>
            <w:r>
              <w:rPr>
                <w:rFonts w:ascii="Roboto" w:hAnsi="Roboto"/>
                <w:sz w:val="20"/>
                <w:szCs w:val="20"/>
                <w:lang w:val="es-PY"/>
              </w:rPr>
              <w:t xml:space="preserve"> </w:t>
            </w:r>
            <w:r w:rsidRPr="007F3943">
              <w:rPr>
                <w:rFonts w:ascii="Roboto" w:hAnsi="Roboto"/>
                <w:sz w:val="20"/>
                <w:szCs w:val="20"/>
                <w:lang w:val="es-PY"/>
              </w:rPr>
              <w:t>202</w:t>
            </w:r>
            <w:r>
              <w:rPr>
                <w:rFonts w:ascii="Roboto" w:hAnsi="Roboto"/>
                <w:sz w:val="20"/>
                <w:szCs w:val="20"/>
                <w:lang w:val="es-PY"/>
              </w:rPr>
              <w:t>5.</w:t>
            </w:r>
          </w:p>
        </w:tc>
        <w:tc>
          <w:tcPr>
            <w:tcW w:w="1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FB46C1" w14:textId="77777777" w:rsidR="007F3943" w:rsidRPr="007F3943" w:rsidRDefault="007F3943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D64497" w14:textId="77777777" w:rsidR="007F3943" w:rsidRPr="007F3943" w:rsidRDefault="007F3943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</w:p>
        </w:tc>
        <w:tc>
          <w:tcPr>
            <w:tcW w:w="1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120CAD" w14:textId="77777777" w:rsidR="007F3943" w:rsidRPr="007F3943" w:rsidRDefault="007F3943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</w:p>
        </w:tc>
        <w:tc>
          <w:tcPr>
            <w:tcW w:w="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7D2F0D" w14:textId="77777777" w:rsidR="007F3943" w:rsidRPr="007F3943" w:rsidRDefault="007F3943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82D646" w14:textId="77777777" w:rsidR="007F3943" w:rsidRPr="007F3943" w:rsidRDefault="007F3943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</w:p>
        </w:tc>
        <w:tc>
          <w:tcPr>
            <w:tcW w:w="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62F905" w14:textId="77777777" w:rsidR="007F3943" w:rsidRPr="007F3943" w:rsidRDefault="007F3943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F81A7E" w14:textId="77777777" w:rsidR="007F3943" w:rsidRPr="007F3943" w:rsidRDefault="007F3943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</w:p>
        </w:tc>
        <w:tc>
          <w:tcPr>
            <w:tcW w:w="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1D4045" w14:textId="77777777" w:rsidR="007F3943" w:rsidRPr="007F3943" w:rsidRDefault="007F3943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</w:p>
        </w:tc>
      </w:tr>
      <w:tr w:rsidR="007F3943" w:rsidRPr="007F3943" w14:paraId="6D5D550F" w14:textId="77777777" w:rsidTr="00A8361F">
        <w:trPr>
          <w:trHeight w:val="295"/>
        </w:trPr>
        <w:tc>
          <w:tcPr>
            <w:tcW w:w="6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1231D5" w14:textId="44BD857A" w:rsidR="007F3943" w:rsidRPr="007F3943" w:rsidRDefault="007F3943" w:rsidP="007F3943">
            <w:pPr>
              <w:spacing w:after="0" w:line="276" w:lineRule="auto"/>
              <w:contextualSpacing/>
              <w:rPr>
                <w:rFonts w:ascii="Roboto" w:hAnsi="Roboto"/>
                <w:sz w:val="20"/>
                <w:szCs w:val="20"/>
                <w:lang w:val="es-PY"/>
              </w:rPr>
            </w:pPr>
            <w:r w:rsidRPr="5BAD7742">
              <w:rPr>
                <w:rFonts w:ascii="Roboto" w:hAnsi="Roboto"/>
                <w:sz w:val="20"/>
                <w:szCs w:val="20"/>
                <w:lang w:val="es-PY"/>
              </w:rPr>
              <w:t xml:space="preserve">El oferente cuenta con </w:t>
            </w:r>
            <w:r w:rsidR="5CB84E15" w:rsidRPr="5BAD7742">
              <w:rPr>
                <w:rFonts w:ascii="Roboto" w:hAnsi="Roboto"/>
                <w:sz w:val="20"/>
                <w:szCs w:val="20"/>
                <w:lang w:val="es-PY"/>
              </w:rPr>
              <w:t>e</w:t>
            </w:r>
            <w:r w:rsidRPr="5BAD7742">
              <w:rPr>
                <w:rFonts w:ascii="Roboto" w:hAnsi="Roboto"/>
                <w:sz w:val="20"/>
                <w:szCs w:val="20"/>
                <w:lang w:val="es-PY"/>
              </w:rPr>
              <w:t xml:space="preserve">xperiencia </w:t>
            </w:r>
            <w:r w:rsidR="430BC554" w:rsidRPr="5BAD7742">
              <w:rPr>
                <w:rFonts w:ascii="Roboto" w:hAnsi="Roboto"/>
                <w:sz w:val="20"/>
                <w:szCs w:val="20"/>
                <w:lang w:val="es-PY"/>
              </w:rPr>
              <w:t>m</w:t>
            </w:r>
            <w:r w:rsidRPr="5BAD7742">
              <w:rPr>
                <w:rFonts w:ascii="Roboto" w:hAnsi="Roboto"/>
                <w:sz w:val="20"/>
                <w:szCs w:val="20"/>
                <w:lang w:val="es-PY"/>
              </w:rPr>
              <w:t xml:space="preserve">ínima de </w:t>
            </w:r>
            <w:r w:rsidR="707F31A6" w:rsidRPr="5BAD7742">
              <w:rPr>
                <w:rFonts w:ascii="Roboto" w:hAnsi="Roboto"/>
                <w:sz w:val="20"/>
                <w:szCs w:val="20"/>
                <w:lang w:val="es-PY"/>
              </w:rPr>
              <w:t xml:space="preserve">tres </w:t>
            </w:r>
            <w:r w:rsidRPr="5BAD7742">
              <w:rPr>
                <w:rFonts w:ascii="Roboto" w:hAnsi="Roboto"/>
                <w:sz w:val="20"/>
                <w:szCs w:val="20"/>
                <w:lang w:val="es-PY"/>
              </w:rPr>
              <w:t>(</w:t>
            </w:r>
            <w:r w:rsidR="07C5A1E6" w:rsidRPr="5BAD7742">
              <w:rPr>
                <w:rFonts w:ascii="Roboto" w:hAnsi="Roboto"/>
                <w:sz w:val="20"/>
                <w:szCs w:val="20"/>
                <w:lang w:val="es-PY"/>
              </w:rPr>
              <w:t>3</w:t>
            </w:r>
            <w:r w:rsidRPr="5BAD7742">
              <w:rPr>
                <w:rFonts w:ascii="Roboto" w:hAnsi="Roboto"/>
                <w:sz w:val="20"/>
                <w:szCs w:val="20"/>
                <w:lang w:val="es-PY"/>
              </w:rPr>
              <w:t xml:space="preserve">) años de experiencia en provisión de </w:t>
            </w:r>
            <w:r w:rsidR="6C1A3864" w:rsidRPr="5BAD7742">
              <w:rPr>
                <w:rFonts w:ascii="Roboto" w:hAnsi="Roboto"/>
                <w:sz w:val="20"/>
                <w:szCs w:val="20"/>
                <w:lang w:val="es-PY"/>
              </w:rPr>
              <w:t>t</w:t>
            </w:r>
            <w:r w:rsidRPr="5BAD7742">
              <w:rPr>
                <w:rFonts w:ascii="Roboto" w:hAnsi="Roboto"/>
                <w:sz w:val="20"/>
                <w:szCs w:val="20"/>
                <w:lang w:val="es-PY"/>
              </w:rPr>
              <w:t xml:space="preserve">anques de </w:t>
            </w:r>
            <w:r w:rsidR="18FEA927" w:rsidRPr="5BAD7742">
              <w:rPr>
                <w:rFonts w:ascii="Roboto" w:hAnsi="Roboto"/>
                <w:sz w:val="20"/>
                <w:szCs w:val="20"/>
                <w:lang w:val="es-PY"/>
              </w:rPr>
              <w:t>a</w:t>
            </w:r>
            <w:r w:rsidRPr="5BAD7742">
              <w:rPr>
                <w:rFonts w:ascii="Roboto" w:hAnsi="Roboto"/>
                <w:sz w:val="20"/>
                <w:szCs w:val="20"/>
                <w:lang w:val="es-PY"/>
              </w:rPr>
              <w:t>gua</w:t>
            </w:r>
            <w:r w:rsidR="55AF5DE0" w:rsidRPr="5BAD7742">
              <w:rPr>
                <w:rFonts w:ascii="Roboto" w:hAnsi="Roboto"/>
                <w:sz w:val="20"/>
                <w:szCs w:val="20"/>
                <w:lang w:val="es-PY"/>
              </w:rPr>
              <w:t xml:space="preserve"> de similares características</w:t>
            </w:r>
            <w:r w:rsidRPr="5BAD7742">
              <w:rPr>
                <w:rFonts w:ascii="Roboto" w:hAnsi="Roboto"/>
                <w:sz w:val="20"/>
                <w:szCs w:val="20"/>
                <w:lang w:val="es-PY"/>
              </w:rPr>
              <w:t xml:space="preserve">. </w:t>
            </w:r>
            <w:r w:rsidR="00CA1CBA" w:rsidRPr="00460E38">
              <w:rPr>
                <w:rFonts w:ascii="Roboto" w:hAnsi="Roboto"/>
                <w:sz w:val="20"/>
                <w:szCs w:val="20"/>
                <w:lang w:val="es-PY"/>
              </w:rPr>
              <w:t>Favor compartir links a página web o redes sociales</w:t>
            </w:r>
            <w:r w:rsidR="00460E38">
              <w:rPr>
                <w:rFonts w:ascii="Roboto" w:hAnsi="Roboto"/>
                <w:sz w:val="20"/>
                <w:szCs w:val="20"/>
                <w:lang w:val="es-PY"/>
              </w:rPr>
              <w:t>.</w:t>
            </w:r>
          </w:p>
        </w:tc>
        <w:tc>
          <w:tcPr>
            <w:tcW w:w="1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0E6EEE" w14:textId="77777777" w:rsidR="007F3943" w:rsidRPr="007F3943" w:rsidRDefault="007F3943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25CEE" w14:textId="77777777" w:rsidR="007F3943" w:rsidRPr="007F3943" w:rsidRDefault="007F3943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</w:p>
        </w:tc>
        <w:tc>
          <w:tcPr>
            <w:tcW w:w="1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73E057" w14:textId="77777777" w:rsidR="007F3943" w:rsidRPr="007F3943" w:rsidRDefault="007F3943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</w:p>
        </w:tc>
        <w:tc>
          <w:tcPr>
            <w:tcW w:w="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724731" w14:textId="77777777" w:rsidR="007F3943" w:rsidRPr="007F3943" w:rsidRDefault="007F3943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1F79E" w14:textId="77777777" w:rsidR="007F3943" w:rsidRPr="007F3943" w:rsidRDefault="007F3943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</w:p>
        </w:tc>
        <w:tc>
          <w:tcPr>
            <w:tcW w:w="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2559EA" w14:textId="77777777" w:rsidR="007F3943" w:rsidRPr="007F3943" w:rsidRDefault="007F3943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F7470A" w14:textId="77777777" w:rsidR="007F3943" w:rsidRPr="007F3943" w:rsidRDefault="007F3943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</w:p>
        </w:tc>
        <w:tc>
          <w:tcPr>
            <w:tcW w:w="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6D2D16" w14:textId="77777777" w:rsidR="007F3943" w:rsidRPr="007F3943" w:rsidRDefault="007F3943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</w:p>
        </w:tc>
      </w:tr>
      <w:tr w:rsidR="007F3943" w:rsidRPr="007F3943" w14:paraId="48F15109" w14:textId="77777777" w:rsidTr="00A8361F">
        <w:trPr>
          <w:trHeight w:val="295"/>
        </w:trPr>
        <w:tc>
          <w:tcPr>
            <w:tcW w:w="6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F3C973" w14:textId="40ADF72C" w:rsidR="00C118E3" w:rsidRPr="00C118E3" w:rsidRDefault="00C118E3" w:rsidP="00C118E3">
            <w:pPr>
              <w:spacing w:after="0" w:line="276" w:lineRule="auto"/>
              <w:contextualSpacing/>
              <w:rPr>
                <w:rFonts w:ascii="Roboto" w:hAnsi="Roboto"/>
                <w:sz w:val="20"/>
                <w:szCs w:val="20"/>
                <w:lang w:val="es-PY"/>
              </w:rPr>
            </w:pPr>
            <w:r>
              <w:rPr>
                <w:rFonts w:ascii="Roboto" w:hAnsi="Roboto"/>
                <w:sz w:val="20"/>
                <w:szCs w:val="20"/>
                <w:lang w:val="es-PY"/>
              </w:rPr>
              <w:t>El oferente p</w:t>
            </w:r>
            <w:r w:rsidRPr="00C118E3">
              <w:rPr>
                <w:rFonts w:ascii="Roboto" w:hAnsi="Roboto"/>
                <w:sz w:val="20"/>
                <w:szCs w:val="20"/>
                <w:lang w:val="es-PY"/>
              </w:rPr>
              <w:t>roporcion</w:t>
            </w:r>
            <w:r>
              <w:rPr>
                <w:rFonts w:ascii="Roboto" w:hAnsi="Roboto"/>
                <w:sz w:val="20"/>
                <w:szCs w:val="20"/>
                <w:lang w:val="es-PY"/>
              </w:rPr>
              <w:t xml:space="preserve">a </w:t>
            </w:r>
            <w:r w:rsidRPr="00C118E3">
              <w:rPr>
                <w:rFonts w:ascii="Roboto" w:hAnsi="Roboto"/>
                <w:sz w:val="20"/>
                <w:szCs w:val="20"/>
                <w:lang w:val="es-PY"/>
              </w:rPr>
              <w:t xml:space="preserve">información de los Contratos y/o </w:t>
            </w:r>
            <w:r w:rsidR="00CA1CBA">
              <w:rPr>
                <w:rFonts w:ascii="Roboto" w:hAnsi="Roboto"/>
                <w:sz w:val="20"/>
                <w:szCs w:val="20"/>
                <w:lang w:val="es-PY"/>
              </w:rPr>
              <w:t>f</w:t>
            </w:r>
            <w:r w:rsidRPr="00C118E3">
              <w:rPr>
                <w:rFonts w:ascii="Roboto" w:hAnsi="Roboto"/>
                <w:sz w:val="20"/>
                <w:szCs w:val="20"/>
                <w:lang w:val="es-PY"/>
              </w:rPr>
              <w:t>acturas de provisión de servicios similares a los cotizados</w:t>
            </w:r>
          </w:p>
          <w:p w14:paraId="30952453" w14:textId="3F21DEF0" w:rsidR="007F3943" w:rsidRPr="007F3943" w:rsidRDefault="62DE9301" w:rsidP="00C118E3">
            <w:pPr>
              <w:spacing w:after="0" w:line="276" w:lineRule="auto"/>
              <w:contextualSpacing/>
              <w:rPr>
                <w:rFonts w:ascii="Roboto" w:hAnsi="Roboto"/>
                <w:sz w:val="20"/>
                <w:szCs w:val="20"/>
                <w:lang w:val="es-PY"/>
              </w:rPr>
            </w:pPr>
            <w:r w:rsidRPr="5BAD7742">
              <w:rPr>
                <w:rFonts w:ascii="Roboto" w:hAnsi="Roboto"/>
                <w:sz w:val="20"/>
                <w:szCs w:val="20"/>
                <w:lang w:val="es-PY"/>
              </w:rPr>
              <w:t xml:space="preserve">que validen la </w:t>
            </w:r>
            <w:r w:rsidR="79FA7635" w:rsidRPr="5BAD7742">
              <w:rPr>
                <w:rFonts w:ascii="Roboto" w:hAnsi="Roboto"/>
                <w:sz w:val="20"/>
                <w:szCs w:val="20"/>
                <w:lang w:val="es-PY"/>
              </w:rPr>
              <w:t>e</w:t>
            </w:r>
            <w:r w:rsidRPr="5BAD7742">
              <w:rPr>
                <w:rFonts w:ascii="Roboto" w:hAnsi="Roboto"/>
                <w:sz w:val="20"/>
                <w:szCs w:val="20"/>
                <w:lang w:val="es-PY"/>
              </w:rPr>
              <w:t xml:space="preserve">xperiencia </w:t>
            </w:r>
            <w:r w:rsidR="54C612EE" w:rsidRPr="5BAD7742">
              <w:rPr>
                <w:rFonts w:ascii="Roboto" w:hAnsi="Roboto"/>
                <w:sz w:val="20"/>
                <w:szCs w:val="20"/>
                <w:lang w:val="es-PY"/>
              </w:rPr>
              <w:t>p</w:t>
            </w:r>
            <w:r w:rsidRPr="5BAD7742">
              <w:rPr>
                <w:rFonts w:ascii="Roboto" w:hAnsi="Roboto"/>
                <w:sz w:val="20"/>
                <w:szCs w:val="20"/>
                <w:lang w:val="es-PY"/>
              </w:rPr>
              <w:t xml:space="preserve">revia </w:t>
            </w:r>
            <w:r w:rsidR="6018B1AF" w:rsidRPr="5BAD7742">
              <w:rPr>
                <w:rFonts w:ascii="Roboto" w:hAnsi="Roboto"/>
                <w:sz w:val="20"/>
                <w:szCs w:val="20"/>
                <w:lang w:val="es-PY"/>
              </w:rPr>
              <w:t>m</w:t>
            </w:r>
            <w:r w:rsidRPr="5BAD7742">
              <w:rPr>
                <w:rFonts w:ascii="Roboto" w:hAnsi="Roboto"/>
                <w:sz w:val="20"/>
                <w:szCs w:val="20"/>
                <w:lang w:val="es-PY"/>
              </w:rPr>
              <w:t xml:space="preserve">ínima </w:t>
            </w:r>
            <w:r w:rsidR="3034A294" w:rsidRPr="5BAD7742">
              <w:rPr>
                <w:rFonts w:ascii="Roboto" w:hAnsi="Roboto"/>
                <w:sz w:val="20"/>
                <w:szCs w:val="20"/>
                <w:lang w:val="es-PY"/>
              </w:rPr>
              <w:t>r</w:t>
            </w:r>
            <w:r w:rsidRPr="5BAD7742">
              <w:rPr>
                <w:rFonts w:ascii="Roboto" w:hAnsi="Roboto"/>
                <w:sz w:val="20"/>
                <w:szCs w:val="20"/>
                <w:lang w:val="es-PY"/>
              </w:rPr>
              <w:t>equerida.</w:t>
            </w:r>
          </w:p>
        </w:tc>
        <w:tc>
          <w:tcPr>
            <w:tcW w:w="1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F5200" w14:textId="77777777" w:rsidR="007F3943" w:rsidRPr="007F3943" w:rsidRDefault="007F3943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19BFA3" w14:textId="77777777" w:rsidR="007F3943" w:rsidRPr="007F3943" w:rsidRDefault="007F3943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</w:p>
        </w:tc>
        <w:tc>
          <w:tcPr>
            <w:tcW w:w="1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D9B0CD" w14:textId="77777777" w:rsidR="007F3943" w:rsidRPr="007F3943" w:rsidRDefault="007F3943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</w:p>
        </w:tc>
        <w:tc>
          <w:tcPr>
            <w:tcW w:w="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60611F" w14:textId="77777777" w:rsidR="007F3943" w:rsidRPr="007F3943" w:rsidRDefault="007F3943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7AA206" w14:textId="77777777" w:rsidR="007F3943" w:rsidRPr="007F3943" w:rsidRDefault="007F3943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</w:p>
        </w:tc>
        <w:tc>
          <w:tcPr>
            <w:tcW w:w="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6B020" w14:textId="77777777" w:rsidR="007F3943" w:rsidRPr="007F3943" w:rsidRDefault="007F3943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BF7D56" w14:textId="77777777" w:rsidR="007F3943" w:rsidRPr="007F3943" w:rsidRDefault="007F3943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</w:p>
        </w:tc>
        <w:tc>
          <w:tcPr>
            <w:tcW w:w="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38318C" w14:textId="77777777" w:rsidR="007F3943" w:rsidRPr="007F3943" w:rsidRDefault="007F3943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</w:p>
        </w:tc>
      </w:tr>
      <w:tr w:rsidR="007F3943" w:rsidRPr="007F3943" w14:paraId="5F3EE603" w14:textId="77777777" w:rsidTr="00A8361F">
        <w:trPr>
          <w:trHeight w:val="295"/>
        </w:trPr>
        <w:tc>
          <w:tcPr>
            <w:tcW w:w="6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BE904C" w14:textId="5028C5FB" w:rsidR="007F3943" w:rsidRPr="007F3943" w:rsidRDefault="007F3943" w:rsidP="007F3943">
            <w:pPr>
              <w:spacing w:after="0" w:line="276" w:lineRule="auto"/>
              <w:contextualSpacing/>
              <w:rPr>
                <w:rFonts w:ascii="Roboto" w:hAnsi="Roboto"/>
                <w:sz w:val="20"/>
                <w:szCs w:val="20"/>
                <w:lang w:val="es-PY"/>
              </w:rPr>
            </w:pPr>
            <w:r w:rsidRPr="5BAD7742">
              <w:rPr>
                <w:rFonts w:ascii="Roboto" w:hAnsi="Roboto"/>
                <w:sz w:val="20"/>
                <w:szCs w:val="20"/>
                <w:lang w:val="es-PY"/>
              </w:rPr>
              <w:t>El oferente ofrece garantía</w:t>
            </w:r>
            <w:r w:rsidR="01245DAD" w:rsidRPr="5BAD7742">
              <w:rPr>
                <w:rFonts w:ascii="Roboto" w:hAnsi="Roboto"/>
                <w:sz w:val="20"/>
                <w:szCs w:val="20"/>
                <w:lang w:val="es-PY"/>
              </w:rPr>
              <w:t xml:space="preserve"> y reparación por causas técnicas</w:t>
            </w:r>
            <w:r w:rsidRPr="5BAD7742">
              <w:rPr>
                <w:rFonts w:ascii="Roboto" w:hAnsi="Roboto"/>
                <w:sz w:val="20"/>
                <w:szCs w:val="20"/>
                <w:lang w:val="es-PY"/>
              </w:rPr>
              <w:t xml:space="preserve"> de al menos 6 meses por los insumos entregados.</w:t>
            </w:r>
          </w:p>
        </w:tc>
        <w:tc>
          <w:tcPr>
            <w:tcW w:w="1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B29F21" w14:textId="77777777" w:rsidR="007F3943" w:rsidRPr="007F3943" w:rsidRDefault="007F3943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FA802" w14:textId="77777777" w:rsidR="007F3943" w:rsidRPr="007F3943" w:rsidRDefault="007F3943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</w:p>
        </w:tc>
        <w:tc>
          <w:tcPr>
            <w:tcW w:w="1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D013B" w14:textId="77777777" w:rsidR="007F3943" w:rsidRPr="007F3943" w:rsidRDefault="007F3943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</w:p>
        </w:tc>
        <w:tc>
          <w:tcPr>
            <w:tcW w:w="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53097" w14:textId="77777777" w:rsidR="007F3943" w:rsidRPr="007F3943" w:rsidRDefault="007F3943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75E9F2" w14:textId="77777777" w:rsidR="007F3943" w:rsidRPr="007F3943" w:rsidRDefault="007F3943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</w:p>
        </w:tc>
        <w:tc>
          <w:tcPr>
            <w:tcW w:w="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9CC1A1" w14:textId="77777777" w:rsidR="007F3943" w:rsidRPr="007F3943" w:rsidRDefault="007F3943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BD19B9" w14:textId="77777777" w:rsidR="007F3943" w:rsidRPr="007F3943" w:rsidRDefault="007F3943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</w:p>
        </w:tc>
        <w:tc>
          <w:tcPr>
            <w:tcW w:w="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90BF0D" w14:textId="77777777" w:rsidR="007F3943" w:rsidRPr="007F3943" w:rsidRDefault="007F3943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</w:p>
        </w:tc>
      </w:tr>
      <w:tr w:rsidR="007F3943" w:rsidRPr="007F3943" w14:paraId="76BA5125" w14:textId="77777777" w:rsidTr="00A8361F">
        <w:trPr>
          <w:trHeight w:val="295"/>
        </w:trPr>
        <w:tc>
          <w:tcPr>
            <w:tcW w:w="6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0AFAED" w14:textId="456F8557" w:rsidR="007F3943" w:rsidRPr="007F3943" w:rsidRDefault="007F3943" w:rsidP="007F3943">
            <w:pPr>
              <w:spacing w:after="0" w:line="276" w:lineRule="auto"/>
              <w:contextualSpacing/>
              <w:rPr>
                <w:rFonts w:ascii="Roboto" w:hAnsi="Roboto"/>
                <w:sz w:val="20"/>
                <w:szCs w:val="20"/>
                <w:lang w:val="es-PY"/>
              </w:rPr>
            </w:pPr>
            <w:r w:rsidRPr="5BAD7742">
              <w:rPr>
                <w:rFonts w:ascii="Roboto" w:hAnsi="Roboto"/>
                <w:sz w:val="20"/>
                <w:szCs w:val="20"/>
                <w:lang w:val="es-PY"/>
              </w:rPr>
              <w:t>La oferta del oferente tiene una validez</w:t>
            </w:r>
            <w:r w:rsidR="00460E38">
              <w:rPr>
                <w:rFonts w:ascii="Roboto" w:hAnsi="Roboto"/>
                <w:sz w:val="20"/>
                <w:szCs w:val="20"/>
                <w:lang w:val="es-PY"/>
              </w:rPr>
              <w:t xml:space="preserve"> de</w:t>
            </w:r>
            <w:r w:rsidR="00460E38" w:rsidRPr="5BAD7742">
              <w:rPr>
                <w:rFonts w:ascii="Roboto" w:hAnsi="Roboto"/>
                <w:sz w:val="20"/>
                <w:szCs w:val="20"/>
                <w:lang w:val="es-PY"/>
              </w:rPr>
              <w:t xml:space="preserve"> </w:t>
            </w:r>
            <w:r w:rsidR="00460E38" w:rsidRPr="00460E38">
              <w:rPr>
                <w:rFonts w:ascii="Roboto" w:hAnsi="Roboto"/>
                <w:sz w:val="20"/>
                <w:szCs w:val="20"/>
                <w:lang w:val="es-PY"/>
              </w:rPr>
              <w:t>30 días,</w:t>
            </w:r>
            <w:r w:rsidRPr="00460E38">
              <w:rPr>
                <w:rFonts w:ascii="Roboto" w:hAnsi="Roboto"/>
                <w:sz w:val="20"/>
                <w:szCs w:val="20"/>
                <w:lang w:val="es-PY"/>
              </w:rPr>
              <w:t xml:space="preserve"> a partir de la</w:t>
            </w:r>
            <w:r w:rsidR="00460E38" w:rsidRPr="00460E38">
              <w:rPr>
                <w:rFonts w:ascii="Roboto" w:hAnsi="Roboto"/>
                <w:sz w:val="20"/>
                <w:szCs w:val="20"/>
                <w:lang w:val="es-PY"/>
              </w:rPr>
              <w:t xml:space="preserve"> presentación formal de la cotización</w:t>
            </w:r>
            <w:r w:rsidR="00460E38">
              <w:rPr>
                <w:rFonts w:ascii="Roboto" w:hAnsi="Roboto"/>
                <w:sz w:val="20"/>
                <w:szCs w:val="20"/>
                <w:lang w:val="es-PY"/>
              </w:rPr>
              <w:t>.</w:t>
            </w:r>
          </w:p>
        </w:tc>
        <w:tc>
          <w:tcPr>
            <w:tcW w:w="1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4916E9" w14:textId="77777777" w:rsidR="007F3943" w:rsidRPr="007F3943" w:rsidRDefault="007F3943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00C70D" w14:textId="77777777" w:rsidR="007F3943" w:rsidRPr="007F3943" w:rsidRDefault="007F3943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</w:p>
        </w:tc>
        <w:tc>
          <w:tcPr>
            <w:tcW w:w="1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E138D5" w14:textId="77777777" w:rsidR="007F3943" w:rsidRPr="007F3943" w:rsidRDefault="007F3943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</w:p>
        </w:tc>
        <w:tc>
          <w:tcPr>
            <w:tcW w:w="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E07A4" w14:textId="77777777" w:rsidR="007F3943" w:rsidRPr="007F3943" w:rsidRDefault="007F3943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7E444" w14:textId="77777777" w:rsidR="007F3943" w:rsidRPr="007F3943" w:rsidRDefault="007F3943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</w:p>
        </w:tc>
        <w:tc>
          <w:tcPr>
            <w:tcW w:w="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4CB555" w14:textId="77777777" w:rsidR="007F3943" w:rsidRPr="007F3943" w:rsidRDefault="007F3943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5534C" w14:textId="77777777" w:rsidR="007F3943" w:rsidRPr="007F3943" w:rsidRDefault="007F3943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</w:p>
        </w:tc>
        <w:tc>
          <w:tcPr>
            <w:tcW w:w="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E96726" w14:textId="77777777" w:rsidR="007F3943" w:rsidRPr="007F3943" w:rsidRDefault="007F3943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</w:p>
        </w:tc>
      </w:tr>
      <w:tr w:rsidR="007F3943" w:rsidRPr="007F3943" w14:paraId="50D14A22" w14:textId="77777777" w:rsidTr="00A8361F">
        <w:trPr>
          <w:trHeight w:val="295"/>
        </w:trPr>
        <w:tc>
          <w:tcPr>
            <w:tcW w:w="6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662001" w14:textId="37E49498" w:rsidR="007F3943" w:rsidRPr="007F3943" w:rsidRDefault="007F3943" w:rsidP="007F3943">
            <w:pPr>
              <w:spacing w:after="0" w:line="276" w:lineRule="auto"/>
              <w:contextualSpacing/>
              <w:rPr>
                <w:rFonts w:ascii="Roboto" w:hAnsi="Roboto"/>
                <w:sz w:val="20"/>
                <w:szCs w:val="20"/>
                <w:lang w:val="es-PY"/>
              </w:rPr>
            </w:pPr>
            <w:r w:rsidRPr="007F3943">
              <w:rPr>
                <w:rFonts w:ascii="Roboto" w:hAnsi="Roboto"/>
                <w:sz w:val="20"/>
                <w:szCs w:val="20"/>
                <w:lang w:val="es-PY"/>
              </w:rPr>
              <w:t>El oferente ofrece sistemas funcionales, en buenas condiciones, flete y garantía de sus trabajos</w:t>
            </w:r>
            <w:r w:rsidR="00C118E3">
              <w:rPr>
                <w:rFonts w:ascii="Roboto" w:hAnsi="Roboto"/>
                <w:sz w:val="20"/>
                <w:szCs w:val="20"/>
                <w:lang w:val="es-PY"/>
              </w:rPr>
              <w:t>.</w:t>
            </w:r>
          </w:p>
        </w:tc>
        <w:tc>
          <w:tcPr>
            <w:tcW w:w="1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6B02A" w14:textId="77777777" w:rsidR="007F3943" w:rsidRPr="007F3943" w:rsidRDefault="007F3943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10103" w14:textId="77777777" w:rsidR="007F3943" w:rsidRPr="007F3943" w:rsidRDefault="007F3943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</w:p>
        </w:tc>
        <w:tc>
          <w:tcPr>
            <w:tcW w:w="1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90D46A" w14:textId="77777777" w:rsidR="007F3943" w:rsidRPr="007F3943" w:rsidRDefault="007F3943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</w:p>
        </w:tc>
        <w:tc>
          <w:tcPr>
            <w:tcW w:w="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31B7F4" w14:textId="77777777" w:rsidR="007F3943" w:rsidRPr="007F3943" w:rsidRDefault="007F3943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AF67D" w14:textId="77777777" w:rsidR="007F3943" w:rsidRPr="007F3943" w:rsidRDefault="007F3943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</w:p>
        </w:tc>
        <w:tc>
          <w:tcPr>
            <w:tcW w:w="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7EF426" w14:textId="77777777" w:rsidR="007F3943" w:rsidRPr="007F3943" w:rsidRDefault="007F3943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92E5F" w14:textId="77777777" w:rsidR="007F3943" w:rsidRPr="007F3943" w:rsidRDefault="007F3943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</w:p>
        </w:tc>
        <w:tc>
          <w:tcPr>
            <w:tcW w:w="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24C0D0" w14:textId="77777777" w:rsidR="007F3943" w:rsidRPr="007F3943" w:rsidRDefault="007F3943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</w:p>
        </w:tc>
      </w:tr>
      <w:tr w:rsidR="00D21EE9" w:rsidRPr="007F3943" w14:paraId="3A3C408F" w14:textId="77777777" w:rsidTr="00A8361F">
        <w:trPr>
          <w:trHeight w:val="295"/>
        </w:trPr>
        <w:tc>
          <w:tcPr>
            <w:tcW w:w="6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2C38C2" w14:textId="0E4917EA" w:rsidR="00D21EE9" w:rsidRPr="00460E38" w:rsidRDefault="00D21EE9" w:rsidP="007F3943">
            <w:pPr>
              <w:spacing w:after="0" w:line="276" w:lineRule="auto"/>
              <w:contextualSpacing/>
              <w:rPr>
                <w:rFonts w:ascii="Roboto" w:hAnsi="Roboto"/>
                <w:sz w:val="20"/>
                <w:szCs w:val="20"/>
              </w:rPr>
            </w:pPr>
            <w:r w:rsidRPr="00460E38">
              <w:rPr>
                <w:rFonts w:ascii="Roboto" w:hAnsi="Roboto"/>
                <w:sz w:val="20"/>
                <w:szCs w:val="20"/>
              </w:rPr>
              <w:lastRenderedPageBreak/>
              <w:t>El oferente proporciona un plan de entrega que garantiza el cumplimiento del servicio en un plazo de 60 días desde la emisión de la Orden de Compra.</w:t>
            </w:r>
          </w:p>
        </w:tc>
        <w:tc>
          <w:tcPr>
            <w:tcW w:w="1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8A69EE" w14:textId="77777777" w:rsidR="00D21EE9" w:rsidRPr="007F3943" w:rsidRDefault="00D21EE9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0EA82D" w14:textId="77777777" w:rsidR="00D21EE9" w:rsidRPr="007F3943" w:rsidRDefault="00D21EE9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</w:p>
        </w:tc>
        <w:tc>
          <w:tcPr>
            <w:tcW w:w="1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6A295" w14:textId="77777777" w:rsidR="00D21EE9" w:rsidRPr="007F3943" w:rsidRDefault="00D21EE9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</w:p>
        </w:tc>
        <w:tc>
          <w:tcPr>
            <w:tcW w:w="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81EF8" w14:textId="77777777" w:rsidR="00D21EE9" w:rsidRPr="007F3943" w:rsidRDefault="00D21EE9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8FF37" w14:textId="77777777" w:rsidR="00D21EE9" w:rsidRPr="007F3943" w:rsidRDefault="00D21EE9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</w:p>
        </w:tc>
        <w:tc>
          <w:tcPr>
            <w:tcW w:w="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23A2C4" w14:textId="77777777" w:rsidR="00D21EE9" w:rsidRPr="007F3943" w:rsidRDefault="00D21EE9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282579" w14:textId="77777777" w:rsidR="00D21EE9" w:rsidRPr="007F3943" w:rsidRDefault="00D21EE9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</w:p>
        </w:tc>
        <w:tc>
          <w:tcPr>
            <w:tcW w:w="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327EED" w14:textId="77777777" w:rsidR="00D21EE9" w:rsidRPr="007F3943" w:rsidRDefault="00D21EE9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</w:p>
        </w:tc>
      </w:tr>
      <w:tr w:rsidR="00C118E3" w:rsidRPr="007F3943" w14:paraId="53A5F90E" w14:textId="77777777" w:rsidTr="00A8361F">
        <w:trPr>
          <w:trHeight w:val="295"/>
        </w:trPr>
        <w:tc>
          <w:tcPr>
            <w:tcW w:w="6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EEE9E" w14:textId="79EC994F" w:rsidR="00C118E3" w:rsidRPr="00460E38" w:rsidRDefault="00C118E3" w:rsidP="00C118E3">
            <w:pPr>
              <w:spacing w:after="0" w:line="276" w:lineRule="auto"/>
              <w:contextualSpacing/>
              <w:rPr>
                <w:rFonts w:ascii="Roboto" w:hAnsi="Roboto"/>
                <w:sz w:val="20"/>
                <w:szCs w:val="20"/>
                <w:lang w:val="es-PY"/>
              </w:rPr>
            </w:pPr>
            <w:r w:rsidRPr="00460E38">
              <w:rPr>
                <w:rFonts w:ascii="Roboto" w:hAnsi="Roboto"/>
                <w:sz w:val="20"/>
                <w:szCs w:val="20"/>
                <w:lang w:val="es-PY"/>
              </w:rPr>
              <w:t>El oferente presenta Posición Financiera:</w:t>
            </w:r>
          </w:p>
          <w:p w14:paraId="2FA57D8E" w14:textId="38ABAD2A" w:rsidR="00C118E3" w:rsidRPr="00460E38" w:rsidRDefault="62DE9301" w:rsidP="00C118E3">
            <w:pPr>
              <w:spacing w:after="0" w:line="276" w:lineRule="auto"/>
              <w:contextualSpacing/>
              <w:rPr>
                <w:rFonts w:ascii="Roboto" w:hAnsi="Roboto"/>
                <w:sz w:val="20"/>
                <w:szCs w:val="20"/>
                <w:lang w:val="es-PY"/>
              </w:rPr>
            </w:pPr>
            <w:r w:rsidRPr="00460E38">
              <w:rPr>
                <w:rFonts w:ascii="Roboto" w:hAnsi="Roboto"/>
                <w:sz w:val="20"/>
                <w:szCs w:val="20"/>
                <w:lang w:val="es-PY"/>
              </w:rPr>
              <w:t>Facturación Anual Promedio Mínima: Facturación promedio anual en los años 202</w:t>
            </w:r>
            <w:r w:rsidR="00B7FA53" w:rsidRPr="00460E38">
              <w:rPr>
                <w:rFonts w:ascii="Roboto" w:hAnsi="Roboto"/>
                <w:sz w:val="20"/>
                <w:szCs w:val="20"/>
                <w:lang w:val="es-PY"/>
              </w:rPr>
              <w:t>2</w:t>
            </w:r>
            <w:r w:rsidRPr="00460E38">
              <w:rPr>
                <w:rFonts w:ascii="Roboto" w:hAnsi="Roboto"/>
                <w:sz w:val="20"/>
                <w:szCs w:val="20"/>
                <w:lang w:val="es-PY"/>
              </w:rPr>
              <w:t>, 202</w:t>
            </w:r>
            <w:r w:rsidR="2519B514" w:rsidRPr="00460E38">
              <w:rPr>
                <w:rFonts w:ascii="Roboto" w:hAnsi="Roboto"/>
                <w:sz w:val="20"/>
                <w:szCs w:val="20"/>
                <w:lang w:val="es-PY"/>
              </w:rPr>
              <w:t>3</w:t>
            </w:r>
            <w:r w:rsidRPr="00460E38">
              <w:rPr>
                <w:rFonts w:ascii="Roboto" w:hAnsi="Roboto"/>
                <w:sz w:val="20"/>
                <w:szCs w:val="20"/>
                <w:lang w:val="es-PY"/>
              </w:rPr>
              <w:t xml:space="preserve"> y 202</w:t>
            </w:r>
            <w:r w:rsidR="5A04B770" w:rsidRPr="00460E38">
              <w:rPr>
                <w:rFonts w:ascii="Roboto" w:hAnsi="Roboto"/>
                <w:sz w:val="20"/>
                <w:szCs w:val="20"/>
                <w:lang w:val="es-PY"/>
              </w:rPr>
              <w:t>4</w:t>
            </w:r>
            <w:r w:rsidR="1AA35167" w:rsidRPr="00460E38">
              <w:rPr>
                <w:rFonts w:ascii="Roboto" w:hAnsi="Roboto"/>
                <w:sz w:val="20"/>
                <w:szCs w:val="20"/>
                <w:lang w:val="es-PY"/>
              </w:rPr>
              <w:t xml:space="preserve"> </w:t>
            </w:r>
            <w:r w:rsidRPr="00460E38">
              <w:rPr>
                <w:rFonts w:ascii="Roboto" w:hAnsi="Roboto"/>
                <w:sz w:val="20"/>
                <w:szCs w:val="20"/>
                <w:lang w:val="es-PY"/>
              </w:rPr>
              <w:t xml:space="preserve">de al menos un monto de USD. </w:t>
            </w:r>
            <w:r w:rsidR="2D78EB81" w:rsidRPr="00460E38">
              <w:rPr>
                <w:rFonts w:ascii="Roboto" w:hAnsi="Roboto"/>
                <w:sz w:val="20"/>
                <w:szCs w:val="20"/>
                <w:lang w:val="es-PY"/>
              </w:rPr>
              <w:t>1</w:t>
            </w:r>
            <w:r w:rsidRPr="00460E38">
              <w:rPr>
                <w:rFonts w:ascii="Roboto" w:hAnsi="Roboto"/>
                <w:sz w:val="20"/>
                <w:szCs w:val="20"/>
                <w:lang w:val="es-PY"/>
              </w:rPr>
              <w:t>00.000, conforme a los datos de los balances presentados.</w:t>
            </w:r>
          </w:p>
          <w:p w14:paraId="0E34D247" w14:textId="104FE438" w:rsidR="00C118E3" w:rsidRPr="00460E38" w:rsidRDefault="62DE9301" w:rsidP="00C118E3">
            <w:pPr>
              <w:spacing w:after="0" w:line="276" w:lineRule="auto"/>
              <w:contextualSpacing/>
              <w:rPr>
                <w:rFonts w:ascii="Roboto" w:hAnsi="Roboto"/>
                <w:sz w:val="20"/>
                <w:szCs w:val="20"/>
                <w:lang w:val="es-PY"/>
              </w:rPr>
            </w:pPr>
            <w:r w:rsidRPr="00460E38">
              <w:rPr>
                <w:rFonts w:ascii="Roboto" w:hAnsi="Roboto"/>
                <w:sz w:val="20"/>
                <w:szCs w:val="20"/>
                <w:lang w:val="es-PY"/>
              </w:rPr>
              <w:t>Indicadores Financieros: Teniendo en cuenta los años 202</w:t>
            </w:r>
            <w:r w:rsidR="0B0C123F" w:rsidRPr="00460E38">
              <w:rPr>
                <w:rFonts w:ascii="Roboto" w:hAnsi="Roboto"/>
                <w:sz w:val="20"/>
                <w:szCs w:val="20"/>
                <w:lang w:val="es-PY"/>
              </w:rPr>
              <w:t>2</w:t>
            </w:r>
            <w:r w:rsidRPr="00460E38">
              <w:rPr>
                <w:rFonts w:ascii="Roboto" w:hAnsi="Roboto"/>
                <w:sz w:val="20"/>
                <w:szCs w:val="20"/>
                <w:lang w:val="es-PY"/>
              </w:rPr>
              <w:t>, 202</w:t>
            </w:r>
            <w:r w:rsidR="660E06B2" w:rsidRPr="00460E38">
              <w:rPr>
                <w:rFonts w:ascii="Roboto" w:hAnsi="Roboto"/>
                <w:sz w:val="20"/>
                <w:szCs w:val="20"/>
                <w:lang w:val="es-PY"/>
              </w:rPr>
              <w:t>3</w:t>
            </w:r>
            <w:r w:rsidRPr="00460E38">
              <w:rPr>
                <w:rFonts w:ascii="Roboto" w:hAnsi="Roboto"/>
                <w:sz w:val="20"/>
                <w:szCs w:val="20"/>
                <w:lang w:val="es-PY"/>
              </w:rPr>
              <w:t xml:space="preserve"> y 202</w:t>
            </w:r>
            <w:r w:rsidR="37B8D9FF" w:rsidRPr="00460E38">
              <w:rPr>
                <w:rFonts w:ascii="Roboto" w:hAnsi="Roboto"/>
                <w:sz w:val="20"/>
                <w:szCs w:val="20"/>
                <w:lang w:val="es-PY"/>
              </w:rPr>
              <w:t>4</w:t>
            </w:r>
            <w:r w:rsidRPr="00460E38">
              <w:rPr>
                <w:rFonts w:ascii="Roboto" w:hAnsi="Roboto"/>
                <w:sz w:val="20"/>
                <w:szCs w:val="20"/>
                <w:lang w:val="es-PY"/>
              </w:rPr>
              <w:t>, con base en los estados financieros auditados de estos años (balances, incluidas todas las notas relacionadas y estados de ingresos), el oferente deberá cumplir con los siguientes indicadores financieros:</w:t>
            </w:r>
          </w:p>
          <w:p w14:paraId="410C8290" w14:textId="6C6DCD7E" w:rsidR="00C118E3" w:rsidRPr="00460E38" w:rsidRDefault="00C118E3" w:rsidP="00C118E3">
            <w:pPr>
              <w:spacing w:after="0" w:line="276" w:lineRule="auto"/>
              <w:contextualSpacing/>
              <w:rPr>
                <w:rFonts w:ascii="Roboto" w:hAnsi="Roboto"/>
                <w:sz w:val="20"/>
                <w:szCs w:val="20"/>
                <w:lang w:val="es-PY"/>
              </w:rPr>
            </w:pPr>
            <w:r w:rsidRPr="00460E38">
              <w:rPr>
                <w:rFonts w:ascii="Roboto" w:hAnsi="Roboto"/>
                <w:sz w:val="20"/>
                <w:szCs w:val="20"/>
                <w:lang w:val="es-PY"/>
              </w:rPr>
              <w:t>Ratio de Liquidez: activo corriente / pasivo corriente: Deberá ser igual o mayor que 1, en promedio, en los 3 últimos años.</w:t>
            </w:r>
          </w:p>
          <w:p w14:paraId="5E618119" w14:textId="5457B630" w:rsidR="00C118E3" w:rsidRPr="00460E38" w:rsidRDefault="00C118E3" w:rsidP="00C118E3">
            <w:pPr>
              <w:spacing w:after="0" w:line="276" w:lineRule="auto"/>
              <w:contextualSpacing/>
              <w:rPr>
                <w:rFonts w:ascii="Roboto" w:hAnsi="Roboto"/>
                <w:sz w:val="20"/>
                <w:szCs w:val="20"/>
                <w:lang w:val="es-PY"/>
              </w:rPr>
            </w:pPr>
            <w:r w:rsidRPr="00460E38">
              <w:rPr>
                <w:rFonts w:ascii="Roboto" w:hAnsi="Roboto"/>
                <w:sz w:val="20"/>
                <w:szCs w:val="20"/>
                <w:lang w:val="es-PY"/>
              </w:rPr>
              <w:t>Endeudamiento: pasivo total / activo total: No deberá ser mayor a 0,80 en promedio, en los 3 últimos años.</w:t>
            </w:r>
          </w:p>
          <w:p w14:paraId="0E414F56" w14:textId="067B14DD" w:rsidR="00C118E3" w:rsidRPr="00460E38" w:rsidRDefault="00C118E3" w:rsidP="00C118E3">
            <w:pPr>
              <w:spacing w:after="0" w:line="276" w:lineRule="auto"/>
              <w:contextualSpacing/>
              <w:rPr>
                <w:rFonts w:ascii="Roboto" w:hAnsi="Roboto"/>
                <w:sz w:val="20"/>
                <w:szCs w:val="20"/>
                <w:lang w:val="es-PY"/>
              </w:rPr>
            </w:pPr>
            <w:r w:rsidRPr="00460E38">
              <w:rPr>
                <w:rFonts w:ascii="Roboto" w:hAnsi="Roboto"/>
                <w:sz w:val="20"/>
                <w:szCs w:val="20"/>
                <w:lang w:val="es-PY"/>
              </w:rPr>
              <w:t>Rentabilidad: Porcentaje de utilidad después de impuestos o pérdida con respecto al Capital: El promedio en los últimos 3 años, no deberá ser negativo.</w:t>
            </w:r>
          </w:p>
        </w:tc>
        <w:tc>
          <w:tcPr>
            <w:tcW w:w="1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8D3F99" w14:textId="77777777" w:rsidR="00C118E3" w:rsidRPr="007F3943" w:rsidRDefault="00C118E3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DDAFA" w14:textId="77777777" w:rsidR="00C118E3" w:rsidRPr="007F3943" w:rsidRDefault="00C118E3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</w:p>
        </w:tc>
        <w:tc>
          <w:tcPr>
            <w:tcW w:w="1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566F2D" w14:textId="77777777" w:rsidR="00C118E3" w:rsidRPr="007F3943" w:rsidRDefault="00C118E3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</w:p>
        </w:tc>
        <w:tc>
          <w:tcPr>
            <w:tcW w:w="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F400B1" w14:textId="77777777" w:rsidR="00C118E3" w:rsidRPr="007F3943" w:rsidRDefault="00C118E3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CB5CFE" w14:textId="77777777" w:rsidR="00C118E3" w:rsidRPr="007F3943" w:rsidRDefault="00C118E3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</w:p>
        </w:tc>
        <w:tc>
          <w:tcPr>
            <w:tcW w:w="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BB5C2F" w14:textId="77777777" w:rsidR="00C118E3" w:rsidRPr="007F3943" w:rsidRDefault="00C118E3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CC3DBA" w14:textId="77777777" w:rsidR="00C118E3" w:rsidRPr="007F3943" w:rsidRDefault="00C118E3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</w:p>
        </w:tc>
        <w:tc>
          <w:tcPr>
            <w:tcW w:w="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6913CA" w14:textId="77777777" w:rsidR="00C118E3" w:rsidRPr="007F3943" w:rsidRDefault="00C118E3" w:rsidP="007F3943">
            <w:pPr>
              <w:spacing w:after="0" w:line="276" w:lineRule="auto"/>
              <w:contextualSpacing/>
              <w:jc w:val="center"/>
              <w:rPr>
                <w:rFonts w:ascii="Roboto" w:hAnsi="Roboto"/>
                <w:b/>
                <w:bCs/>
                <w:sz w:val="20"/>
                <w:szCs w:val="20"/>
                <w:lang w:val="es-PY"/>
              </w:rPr>
            </w:pPr>
          </w:p>
        </w:tc>
      </w:tr>
    </w:tbl>
    <w:p w14:paraId="66219573" w14:textId="32929C62" w:rsidR="007F3943" w:rsidRPr="007F3943" w:rsidRDefault="007F3943" w:rsidP="5BAD7742">
      <w:pPr>
        <w:numPr>
          <w:ilvl w:val="0"/>
          <w:numId w:val="5"/>
        </w:numPr>
        <w:spacing w:after="0" w:line="276" w:lineRule="auto"/>
        <w:contextualSpacing/>
        <w:rPr>
          <w:rFonts w:ascii="Roboto" w:hAnsi="Roboto"/>
          <w:sz w:val="20"/>
          <w:szCs w:val="20"/>
          <w:lang w:val="es-AR"/>
        </w:rPr>
      </w:pPr>
      <w:r w:rsidRPr="5BAD7742">
        <w:rPr>
          <w:rFonts w:ascii="Roboto" w:hAnsi="Roboto"/>
          <w:sz w:val="20"/>
          <w:szCs w:val="20"/>
          <w:lang w:val="es-AR"/>
        </w:rPr>
        <w:t>Se seleccionará el oferente que cumpla con l</w:t>
      </w:r>
      <w:r w:rsidR="7168D8CA" w:rsidRPr="5BAD7742">
        <w:rPr>
          <w:rFonts w:ascii="Roboto" w:hAnsi="Roboto"/>
          <w:sz w:val="20"/>
          <w:szCs w:val="20"/>
          <w:lang w:val="es-AR"/>
        </w:rPr>
        <w:t>a totalidad de los</w:t>
      </w:r>
      <w:r w:rsidRPr="5BAD7742">
        <w:rPr>
          <w:rFonts w:ascii="Roboto" w:hAnsi="Roboto"/>
          <w:sz w:val="20"/>
          <w:szCs w:val="20"/>
          <w:lang w:val="es-AR"/>
        </w:rPr>
        <w:t xml:space="preserve"> criterios y que </w:t>
      </w:r>
      <w:r w:rsidR="6BD6B174" w:rsidRPr="5BAD7742">
        <w:rPr>
          <w:rFonts w:ascii="Roboto" w:hAnsi="Roboto"/>
          <w:sz w:val="20"/>
          <w:szCs w:val="20"/>
          <w:lang w:val="es-AR"/>
        </w:rPr>
        <w:t>ofrezca la oferta más competitiva</w:t>
      </w:r>
      <w:r w:rsidRPr="5BAD7742">
        <w:rPr>
          <w:rFonts w:ascii="Roboto" w:hAnsi="Roboto"/>
          <w:sz w:val="20"/>
          <w:szCs w:val="20"/>
          <w:lang w:val="es-AR"/>
        </w:rPr>
        <w:t>.</w:t>
      </w:r>
    </w:p>
    <w:p w14:paraId="7F7DE608" w14:textId="77777777" w:rsidR="00A8361F" w:rsidRDefault="00A8361F" w:rsidP="780103C5">
      <w:pPr>
        <w:rPr>
          <w:noProof/>
        </w:rPr>
      </w:pPr>
    </w:p>
    <w:p w14:paraId="02B74F21" w14:textId="77777777" w:rsidR="00A8361F" w:rsidRDefault="00A8361F" w:rsidP="780103C5">
      <w:pPr>
        <w:rPr>
          <w:noProof/>
        </w:rPr>
      </w:pPr>
    </w:p>
    <w:p w14:paraId="79032ADB" w14:textId="77777777" w:rsidR="00A8361F" w:rsidRDefault="00A8361F" w:rsidP="780103C5">
      <w:pPr>
        <w:rPr>
          <w:noProof/>
        </w:rPr>
      </w:pPr>
    </w:p>
    <w:p w14:paraId="76F6F5B9" w14:textId="77777777" w:rsidR="00A8361F" w:rsidRDefault="00A8361F" w:rsidP="780103C5">
      <w:pPr>
        <w:rPr>
          <w:noProof/>
        </w:rPr>
      </w:pPr>
    </w:p>
    <w:p w14:paraId="07E359F7" w14:textId="77777777" w:rsidR="00A8361F" w:rsidRDefault="00A8361F" w:rsidP="780103C5">
      <w:pPr>
        <w:rPr>
          <w:noProof/>
        </w:rPr>
      </w:pPr>
    </w:p>
    <w:p w14:paraId="5F081AF5" w14:textId="269B6F40" w:rsidR="00A8361F" w:rsidRDefault="00A8361F" w:rsidP="005E3C34">
      <w:pPr>
        <w:jc w:val="center"/>
        <w:rPr>
          <w:noProof/>
        </w:rPr>
      </w:pPr>
    </w:p>
    <w:sectPr w:rsidR="00A8361F" w:rsidSect="007F3943">
      <w:headerReference w:type="default" r:id="rId10"/>
      <w:pgSz w:w="16838" w:h="11906" w:orient="landscape" w:code="9"/>
      <w:pgMar w:top="1701" w:right="1418" w:bottom="170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56DA81" w14:textId="77777777" w:rsidR="003B5070" w:rsidRDefault="003B5070" w:rsidP="00762EAA">
      <w:pPr>
        <w:spacing w:after="0" w:line="240" w:lineRule="auto"/>
      </w:pPr>
      <w:r>
        <w:separator/>
      </w:r>
    </w:p>
  </w:endnote>
  <w:endnote w:type="continuationSeparator" w:id="0">
    <w:p w14:paraId="3E12A1A3" w14:textId="77777777" w:rsidR="003B5070" w:rsidRDefault="003B5070" w:rsidP="00762E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-BoldItalic">
    <w:altName w:val="Times New Roman"/>
    <w:panose1 w:val="00000000000000000000"/>
    <w:charset w:val="00"/>
    <w:family w:val="roman"/>
    <w:notTrueType/>
    <w:pitch w:val="default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2AE759" w14:textId="77777777" w:rsidR="003B5070" w:rsidRDefault="003B5070" w:rsidP="00762EAA">
      <w:pPr>
        <w:spacing w:after="0" w:line="240" w:lineRule="auto"/>
      </w:pPr>
      <w:r>
        <w:separator/>
      </w:r>
    </w:p>
  </w:footnote>
  <w:footnote w:type="continuationSeparator" w:id="0">
    <w:p w14:paraId="3DAC92C8" w14:textId="77777777" w:rsidR="003B5070" w:rsidRDefault="003B5070" w:rsidP="00762E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A5DEBF" w14:textId="77777777" w:rsidR="007F3943" w:rsidRDefault="007F3943">
    <w:pPr>
      <w:pStyle w:val="Encabezado"/>
    </w:pPr>
    <w:r>
      <w:rPr>
        <w:noProof/>
        <w:lang w:val="es-ES" w:eastAsia="es-ES"/>
      </w:rPr>
      <w:drawing>
        <wp:anchor distT="0" distB="0" distL="0" distR="0" simplePos="0" relativeHeight="251661312" behindDoc="0" locked="0" layoutInCell="0" allowOverlap="1" wp14:anchorId="5B5F0A8B" wp14:editId="4EF00B16">
          <wp:simplePos x="0" y="0"/>
          <wp:positionH relativeFrom="page">
            <wp:align>left</wp:align>
          </wp:positionH>
          <wp:positionV relativeFrom="paragraph">
            <wp:posOffset>-450215</wp:posOffset>
          </wp:positionV>
          <wp:extent cx="10682288" cy="1142160"/>
          <wp:effectExtent l="0" t="0" r="5080" b="1270"/>
          <wp:wrapNone/>
          <wp:docPr id="770150838" name="Image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b="104"/>
                  <a:stretch>
                    <a:fillRect/>
                  </a:stretch>
                </pic:blipFill>
                <pic:spPr bwMode="auto">
                  <a:xfrm>
                    <a:off x="0" y="0"/>
                    <a:ext cx="10682288" cy="11421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017471"/>
    <w:multiLevelType w:val="hybridMultilevel"/>
    <w:tmpl w:val="B0A89B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8036300"/>
    <w:multiLevelType w:val="hybridMultilevel"/>
    <w:tmpl w:val="4A4C93AC"/>
    <w:lvl w:ilvl="0" w:tplc="3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510B28"/>
    <w:multiLevelType w:val="hybridMultilevel"/>
    <w:tmpl w:val="E4FC2178"/>
    <w:lvl w:ilvl="0" w:tplc="3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F56A5C"/>
    <w:multiLevelType w:val="hybridMultilevel"/>
    <w:tmpl w:val="678CD1AE"/>
    <w:lvl w:ilvl="0" w:tplc="3C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0E769C"/>
    <w:multiLevelType w:val="hybridMultilevel"/>
    <w:tmpl w:val="6BD2DAF6"/>
    <w:lvl w:ilvl="0" w:tplc="3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7B3770"/>
    <w:multiLevelType w:val="hybridMultilevel"/>
    <w:tmpl w:val="DDFA49AC"/>
    <w:lvl w:ilvl="0" w:tplc="3C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3E5C6E"/>
    <w:multiLevelType w:val="hybridMultilevel"/>
    <w:tmpl w:val="6336963A"/>
    <w:lvl w:ilvl="0" w:tplc="3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0799782">
    <w:abstractNumId w:val="0"/>
  </w:num>
  <w:num w:numId="2" w16cid:durableId="404646377">
    <w:abstractNumId w:val="4"/>
  </w:num>
  <w:num w:numId="3" w16cid:durableId="1381662514">
    <w:abstractNumId w:val="5"/>
  </w:num>
  <w:num w:numId="4" w16cid:durableId="55402337">
    <w:abstractNumId w:val="1"/>
  </w:num>
  <w:num w:numId="5" w16cid:durableId="364907665">
    <w:abstractNumId w:val="6"/>
  </w:num>
  <w:num w:numId="6" w16cid:durableId="595988218">
    <w:abstractNumId w:val="4"/>
  </w:num>
  <w:num w:numId="7" w16cid:durableId="467667463">
    <w:abstractNumId w:val="0"/>
  </w:num>
  <w:num w:numId="8" w16cid:durableId="599995942">
    <w:abstractNumId w:val="2"/>
  </w:num>
  <w:num w:numId="9" w16cid:durableId="8301458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wMjC0NDc0MDEwMLVU0lEKTi0uzszPAykwrgUAGvm5TywAAAA="/>
  </w:docVars>
  <w:rsids>
    <w:rsidRoot w:val="00F95CAB"/>
    <w:rsid w:val="00021119"/>
    <w:rsid w:val="00023075"/>
    <w:rsid w:val="00073437"/>
    <w:rsid w:val="00076923"/>
    <w:rsid w:val="000854B2"/>
    <w:rsid w:val="000C4031"/>
    <w:rsid w:val="000D2BDE"/>
    <w:rsid w:val="000E6CDC"/>
    <w:rsid w:val="000F793A"/>
    <w:rsid w:val="00102C64"/>
    <w:rsid w:val="0014055F"/>
    <w:rsid w:val="00183A88"/>
    <w:rsid w:val="00184AF7"/>
    <w:rsid w:val="00194CD5"/>
    <w:rsid w:val="001A3E24"/>
    <w:rsid w:val="001E1F04"/>
    <w:rsid w:val="001F68DC"/>
    <w:rsid w:val="00202EB4"/>
    <w:rsid w:val="002347D5"/>
    <w:rsid w:val="002362E4"/>
    <w:rsid w:val="00257AEA"/>
    <w:rsid w:val="002C0762"/>
    <w:rsid w:val="002C6E38"/>
    <w:rsid w:val="0030096C"/>
    <w:rsid w:val="00313C65"/>
    <w:rsid w:val="003443A2"/>
    <w:rsid w:val="003B5070"/>
    <w:rsid w:val="003C0DE5"/>
    <w:rsid w:val="003C385F"/>
    <w:rsid w:val="003D2414"/>
    <w:rsid w:val="003D2FF0"/>
    <w:rsid w:val="00417260"/>
    <w:rsid w:val="004177D6"/>
    <w:rsid w:val="0042465F"/>
    <w:rsid w:val="00460E38"/>
    <w:rsid w:val="004C6982"/>
    <w:rsid w:val="004F61E5"/>
    <w:rsid w:val="005024F1"/>
    <w:rsid w:val="00524224"/>
    <w:rsid w:val="00524626"/>
    <w:rsid w:val="00535A3F"/>
    <w:rsid w:val="005646D8"/>
    <w:rsid w:val="00565EA3"/>
    <w:rsid w:val="005B7D14"/>
    <w:rsid w:val="005C7B35"/>
    <w:rsid w:val="005D74E5"/>
    <w:rsid w:val="005E3C34"/>
    <w:rsid w:val="00622F8B"/>
    <w:rsid w:val="006532EC"/>
    <w:rsid w:val="00656A90"/>
    <w:rsid w:val="006632D6"/>
    <w:rsid w:val="0069114D"/>
    <w:rsid w:val="00694D7D"/>
    <w:rsid w:val="006B19C0"/>
    <w:rsid w:val="006B2CE8"/>
    <w:rsid w:val="0073497C"/>
    <w:rsid w:val="00762EAA"/>
    <w:rsid w:val="00780438"/>
    <w:rsid w:val="00792673"/>
    <w:rsid w:val="007A3678"/>
    <w:rsid w:val="007D4029"/>
    <w:rsid w:val="007E2FC6"/>
    <w:rsid w:val="007F3943"/>
    <w:rsid w:val="00805BF4"/>
    <w:rsid w:val="00822405"/>
    <w:rsid w:val="00823691"/>
    <w:rsid w:val="00824539"/>
    <w:rsid w:val="00833ED2"/>
    <w:rsid w:val="00862F5D"/>
    <w:rsid w:val="00866D38"/>
    <w:rsid w:val="00866F90"/>
    <w:rsid w:val="00884761"/>
    <w:rsid w:val="008C5204"/>
    <w:rsid w:val="008E3303"/>
    <w:rsid w:val="008F119B"/>
    <w:rsid w:val="009159FF"/>
    <w:rsid w:val="00972209"/>
    <w:rsid w:val="009867E4"/>
    <w:rsid w:val="009936D8"/>
    <w:rsid w:val="00995EE3"/>
    <w:rsid w:val="009967EA"/>
    <w:rsid w:val="009F7243"/>
    <w:rsid w:val="00A0431C"/>
    <w:rsid w:val="00A1251D"/>
    <w:rsid w:val="00A41709"/>
    <w:rsid w:val="00A46B98"/>
    <w:rsid w:val="00A607B0"/>
    <w:rsid w:val="00A6348B"/>
    <w:rsid w:val="00A7138D"/>
    <w:rsid w:val="00A7270C"/>
    <w:rsid w:val="00A8361F"/>
    <w:rsid w:val="00AD3AF4"/>
    <w:rsid w:val="00AE76D0"/>
    <w:rsid w:val="00AF7DB1"/>
    <w:rsid w:val="00B013FD"/>
    <w:rsid w:val="00B25A2F"/>
    <w:rsid w:val="00B55389"/>
    <w:rsid w:val="00B67879"/>
    <w:rsid w:val="00B7FA53"/>
    <w:rsid w:val="00BA1D90"/>
    <w:rsid w:val="00BB0BFB"/>
    <w:rsid w:val="00BB174C"/>
    <w:rsid w:val="00BD54F4"/>
    <w:rsid w:val="00BF0B5C"/>
    <w:rsid w:val="00BF74B5"/>
    <w:rsid w:val="00C118E3"/>
    <w:rsid w:val="00C20055"/>
    <w:rsid w:val="00C30F1F"/>
    <w:rsid w:val="00C314F6"/>
    <w:rsid w:val="00C365DA"/>
    <w:rsid w:val="00C40AD4"/>
    <w:rsid w:val="00C46506"/>
    <w:rsid w:val="00C5579F"/>
    <w:rsid w:val="00C8351A"/>
    <w:rsid w:val="00CA1CBA"/>
    <w:rsid w:val="00CA3BE6"/>
    <w:rsid w:val="00CD500E"/>
    <w:rsid w:val="00D21EE9"/>
    <w:rsid w:val="00D55DC3"/>
    <w:rsid w:val="00D6167F"/>
    <w:rsid w:val="00DD48E1"/>
    <w:rsid w:val="00DE4D69"/>
    <w:rsid w:val="00E267C5"/>
    <w:rsid w:val="00E5605A"/>
    <w:rsid w:val="00E8025A"/>
    <w:rsid w:val="00E83A1C"/>
    <w:rsid w:val="00E940A5"/>
    <w:rsid w:val="00EC3741"/>
    <w:rsid w:val="00EC6133"/>
    <w:rsid w:val="00EE427F"/>
    <w:rsid w:val="00F55A7D"/>
    <w:rsid w:val="00F85EB7"/>
    <w:rsid w:val="00F95CAB"/>
    <w:rsid w:val="00FA07B7"/>
    <w:rsid w:val="00FA1622"/>
    <w:rsid w:val="00FB3838"/>
    <w:rsid w:val="00FD6BD0"/>
    <w:rsid w:val="00FE4FE9"/>
    <w:rsid w:val="00FF2B2E"/>
    <w:rsid w:val="00FF4368"/>
    <w:rsid w:val="01245DAD"/>
    <w:rsid w:val="025CD7E8"/>
    <w:rsid w:val="02D3F674"/>
    <w:rsid w:val="03742B35"/>
    <w:rsid w:val="04ED4DBA"/>
    <w:rsid w:val="065FB65D"/>
    <w:rsid w:val="0689EEFD"/>
    <w:rsid w:val="07C5A1E6"/>
    <w:rsid w:val="09A95582"/>
    <w:rsid w:val="09E119FC"/>
    <w:rsid w:val="0B0C123F"/>
    <w:rsid w:val="0BEA91D1"/>
    <w:rsid w:val="0CCE025E"/>
    <w:rsid w:val="0D5ED57A"/>
    <w:rsid w:val="0EEAC61D"/>
    <w:rsid w:val="0F644DDE"/>
    <w:rsid w:val="1029D13A"/>
    <w:rsid w:val="13BE2C32"/>
    <w:rsid w:val="1568B59A"/>
    <w:rsid w:val="18FEA927"/>
    <w:rsid w:val="1AA35167"/>
    <w:rsid w:val="1DDCE886"/>
    <w:rsid w:val="1F4908C0"/>
    <w:rsid w:val="21246774"/>
    <w:rsid w:val="22372F90"/>
    <w:rsid w:val="23D2FFF1"/>
    <w:rsid w:val="23F05044"/>
    <w:rsid w:val="240F5BEF"/>
    <w:rsid w:val="2519B514"/>
    <w:rsid w:val="261ECB46"/>
    <w:rsid w:val="2775E424"/>
    <w:rsid w:val="27953F97"/>
    <w:rsid w:val="27BA9BA7"/>
    <w:rsid w:val="283A7E65"/>
    <w:rsid w:val="2B383D7B"/>
    <w:rsid w:val="2B6F384F"/>
    <w:rsid w:val="2BDE11D6"/>
    <w:rsid w:val="2C8E0CCA"/>
    <w:rsid w:val="2D78EB81"/>
    <w:rsid w:val="3034A294"/>
    <w:rsid w:val="31E14932"/>
    <w:rsid w:val="3328AB1E"/>
    <w:rsid w:val="35BC3799"/>
    <w:rsid w:val="35CF06AC"/>
    <w:rsid w:val="36757B09"/>
    <w:rsid w:val="37B8D9FF"/>
    <w:rsid w:val="38D91168"/>
    <w:rsid w:val="3BFC2326"/>
    <w:rsid w:val="3D97F387"/>
    <w:rsid w:val="3DC87ADE"/>
    <w:rsid w:val="3E7FB71D"/>
    <w:rsid w:val="3FDD25AE"/>
    <w:rsid w:val="3FECD6E6"/>
    <w:rsid w:val="430BC554"/>
    <w:rsid w:val="46D70DC5"/>
    <w:rsid w:val="47E65E85"/>
    <w:rsid w:val="48A3C7C2"/>
    <w:rsid w:val="4A225C4D"/>
    <w:rsid w:val="4C8A5655"/>
    <w:rsid w:val="518C900D"/>
    <w:rsid w:val="51BAF086"/>
    <w:rsid w:val="5228EBEA"/>
    <w:rsid w:val="54C612EE"/>
    <w:rsid w:val="54D7A4CD"/>
    <w:rsid w:val="55AF5DE0"/>
    <w:rsid w:val="55CDE40C"/>
    <w:rsid w:val="5877DE10"/>
    <w:rsid w:val="5A04B770"/>
    <w:rsid w:val="5A3360C7"/>
    <w:rsid w:val="5A6CC6EC"/>
    <w:rsid w:val="5A988147"/>
    <w:rsid w:val="5B185234"/>
    <w:rsid w:val="5BAD7742"/>
    <w:rsid w:val="5C9F5127"/>
    <w:rsid w:val="5CB84E15"/>
    <w:rsid w:val="5D40B662"/>
    <w:rsid w:val="5E4AD010"/>
    <w:rsid w:val="6018B1AF"/>
    <w:rsid w:val="62DE9301"/>
    <w:rsid w:val="6490A4C4"/>
    <w:rsid w:val="64D9FB70"/>
    <w:rsid w:val="660E06B2"/>
    <w:rsid w:val="67849B2C"/>
    <w:rsid w:val="679546CF"/>
    <w:rsid w:val="67B676E1"/>
    <w:rsid w:val="6825BAF9"/>
    <w:rsid w:val="683834B9"/>
    <w:rsid w:val="6BD6B174"/>
    <w:rsid w:val="6C1A3864"/>
    <w:rsid w:val="6F37E9AE"/>
    <w:rsid w:val="6FF7EA00"/>
    <w:rsid w:val="707F31A6"/>
    <w:rsid w:val="7168D8CA"/>
    <w:rsid w:val="75A7A436"/>
    <w:rsid w:val="780103C5"/>
    <w:rsid w:val="79D310DD"/>
    <w:rsid w:val="79FA7635"/>
    <w:rsid w:val="7D22E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Y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2003433"/>
  <w15:chartTrackingRefBased/>
  <w15:docId w15:val="{DE43CA82-45AC-4857-85EB-B08D3B8205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5CAB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aliases w:val="List Paragraph1"/>
    <w:basedOn w:val="Normal"/>
    <w:link w:val="PrrafodelistaCar"/>
    <w:uiPriority w:val="34"/>
    <w:qFormat/>
    <w:rsid w:val="00F95CAB"/>
    <w:pPr>
      <w:suppressAutoHyphens/>
      <w:spacing w:after="0" w:line="240" w:lineRule="auto"/>
      <w:ind w:left="708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PrrafodelistaCar">
    <w:name w:val="Párrafo de lista Car"/>
    <w:aliases w:val="List Paragraph1 Car"/>
    <w:link w:val="Prrafodelista"/>
    <w:uiPriority w:val="34"/>
    <w:rsid w:val="00F95CAB"/>
    <w:rPr>
      <w:rFonts w:ascii="Times New Roman" w:eastAsia="Times New Roman" w:hAnsi="Times New Roman" w:cs="Times New Roman"/>
      <w:sz w:val="24"/>
      <w:szCs w:val="24"/>
      <w:lang w:val="es" w:eastAsia="zh-CN"/>
    </w:rPr>
  </w:style>
  <w:style w:type="paragraph" w:styleId="Textocomentario">
    <w:name w:val="annotation text"/>
    <w:basedOn w:val="Normal"/>
    <w:link w:val="TextocomentarioCar"/>
    <w:uiPriority w:val="99"/>
    <w:unhideWhenUsed/>
    <w:rsid w:val="00F95CAB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F95CAB"/>
    <w:rPr>
      <w:sz w:val="20"/>
      <w:szCs w:val="20"/>
      <w:lang w:val="es"/>
    </w:rPr>
  </w:style>
  <w:style w:type="character" w:styleId="Refdecomentario">
    <w:name w:val="annotation reference"/>
    <w:basedOn w:val="Fuentedeprrafopredeter"/>
    <w:uiPriority w:val="99"/>
    <w:semiHidden/>
    <w:unhideWhenUsed/>
    <w:rsid w:val="00F95CAB"/>
    <w:rPr>
      <w:sz w:val="16"/>
      <w:szCs w:val="16"/>
    </w:rPr>
  </w:style>
  <w:style w:type="character" w:customStyle="1" w:styleId="fontstyle01">
    <w:name w:val="fontstyle01"/>
    <w:rsid w:val="00C365DA"/>
    <w:rPr>
      <w:rFonts w:ascii="Times-BoldItalic" w:hAnsi="Times-BoldItalic" w:hint="default"/>
      <w:b/>
      <w:bCs/>
      <w:i/>
      <w:iCs/>
      <w:color w:val="000000"/>
      <w:sz w:val="24"/>
      <w:szCs w:val="24"/>
    </w:rPr>
  </w:style>
  <w:style w:type="paragraph" w:styleId="Encabezado">
    <w:name w:val="header"/>
    <w:basedOn w:val="Normal"/>
    <w:link w:val="EncabezadoCar"/>
    <w:uiPriority w:val="99"/>
    <w:unhideWhenUsed/>
    <w:rsid w:val="00762EA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762EAA"/>
    <w:rPr>
      <w:lang w:val="es"/>
    </w:rPr>
  </w:style>
  <w:style w:type="paragraph" w:styleId="Piedepgina">
    <w:name w:val="footer"/>
    <w:basedOn w:val="Normal"/>
    <w:link w:val="PiedepginaCar"/>
    <w:uiPriority w:val="99"/>
    <w:unhideWhenUsed/>
    <w:rsid w:val="00762EA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762EAA"/>
    <w:rPr>
      <w:lang w:val="es"/>
    </w:rPr>
  </w:style>
  <w:style w:type="character" w:styleId="Mencionar">
    <w:name w:val="Mention"/>
    <w:basedOn w:val="Fuentedeprrafopredeter"/>
    <w:uiPriority w:val="99"/>
    <w:unhideWhenUsed/>
    <w:rsid w:val="003C0DE5"/>
    <w:rPr>
      <w:color w:val="2B579A"/>
      <w:shd w:val="clear" w:color="auto" w:fill="E6E6E6"/>
    </w:rPr>
  </w:style>
  <w:style w:type="character" w:styleId="Hipervnculo">
    <w:name w:val="Hyperlink"/>
    <w:basedOn w:val="Fuentedeprrafopredeter"/>
    <w:uiPriority w:val="99"/>
    <w:unhideWhenUsed/>
    <w:rsid w:val="007F3943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5B7D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593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2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8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9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275115DA1D204B919E54814F6945C8" ma:contentTypeVersion="20" ma:contentTypeDescription="Create a new document." ma:contentTypeScope="" ma:versionID="a2c3d14a2c6f26fd98c25f9da5a4b50d">
  <xsd:schema xmlns:xsd="http://www.w3.org/2001/XMLSchema" xmlns:xs="http://www.w3.org/2001/XMLSchema" xmlns:p="http://schemas.microsoft.com/office/2006/metadata/properties" xmlns:ns2="8233e23d-76fc-4ca0-804b-ba5007189140" xmlns:ns3="bf28ea96-94b9-42af-8d53-f223c78c58c5" xmlns:ns4="985ec44e-1bab-4c0b-9df0-6ba128686fc9" targetNamespace="http://schemas.microsoft.com/office/2006/metadata/properties" ma:root="true" ma:fieldsID="52f17039060c5f70e434ac2f6d49d8b4" ns2:_="" ns3:_="" ns4:_="">
    <xsd:import namespace="8233e23d-76fc-4ca0-804b-ba5007189140"/>
    <xsd:import namespace="bf28ea96-94b9-42af-8d53-f223c78c58c5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4:TaxCatchAll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33e23d-76fc-4ca0-804b-ba50071891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28ea96-94b9-42af-8d53-f223c78c58c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97552c86-b1f3-4a85-bd50-06fae866d919}" ma:internalName="TaxCatchAll" ma:showField="CatchAllData" ma:web="bf28ea96-94b9-42af-8d53-f223c78c58c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85ec44e-1bab-4c0b-9df0-6ba128686fc9" xsi:nil="true"/>
    <lcf76f155ced4ddcb4097134ff3c332f xmlns="8233e23d-76fc-4ca0-804b-ba5007189140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BCA915F-AD59-41E6-AEFC-DF3E2C5BCE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33e23d-76fc-4ca0-804b-ba5007189140"/>
    <ds:schemaRef ds:uri="bf28ea96-94b9-42af-8d53-f223c78c58c5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D0DA076-66C3-4209-A001-09930E780882}">
  <ds:schemaRefs>
    <ds:schemaRef ds:uri="http://schemas.microsoft.com/office/2006/metadata/properties"/>
    <ds:schemaRef ds:uri="http://schemas.microsoft.com/office/infopath/2007/PartnerControls"/>
    <ds:schemaRef ds:uri="985ec44e-1bab-4c0b-9df0-6ba128686fc9"/>
    <ds:schemaRef ds:uri="8233e23d-76fc-4ca0-804b-ba5007189140"/>
  </ds:schemaRefs>
</ds:datastoreItem>
</file>

<file path=customXml/itemProps3.xml><?xml version="1.0" encoding="utf-8"?>
<ds:datastoreItem xmlns:ds="http://schemas.openxmlformats.org/officeDocument/2006/customXml" ds:itemID="{81077527-89C1-4169-8F96-1D023F45795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30</Words>
  <Characters>2368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 Basabe</dc:creator>
  <cp:keywords/>
  <dc:description/>
  <cp:lastModifiedBy>Karina Godoy</cp:lastModifiedBy>
  <cp:revision>5</cp:revision>
  <cp:lastPrinted>2025-06-18T14:59:00Z</cp:lastPrinted>
  <dcterms:created xsi:type="dcterms:W3CDTF">2025-06-18T21:22:00Z</dcterms:created>
  <dcterms:modified xsi:type="dcterms:W3CDTF">2025-06-19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f4466808a427d1abf23c0223703f9685e0fae2df5cb2aaf3611dd730b2e60bd</vt:lpwstr>
  </property>
  <property fmtid="{D5CDD505-2E9C-101B-9397-08002B2CF9AE}" pid="3" name="ContentTypeId">
    <vt:lpwstr>0x01010050275115DA1D204B919E54814F6945C8</vt:lpwstr>
  </property>
  <property fmtid="{D5CDD505-2E9C-101B-9397-08002B2CF9AE}" pid="4" name="MediaServiceImageTags">
    <vt:lpwstr/>
  </property>
</Properties>
</file>